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Kampala</w:t>
      </w:r>
      <w:r>
        <w:t xml:space="preserve"> </w:t>
      </w:r>
      <w:r>
        <w:t xml:space="preserve">Uganda</w:t>
      </w:r>
    </w:p>
    <w:bookmarkStart w:id="21" w:name="X6d17c10f4b7d762369b96211d107a932aeb2f6e"/>
    <w:p>
      <w:pPr>
        <w:pStyle w:val="Heading1"/>
      </w:pPr>
      <w:r>
        <w:t xml:space="preserve">Internship Application Letter for Architectural Internship at [Firm Name], Kampala, Ugand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ruitment Manager</w:t>
      </w:r>
      <w:r>
        <w:br/>
      </w:r>
      <w:r>
        <w:t xml:space="preserve">[Firm Name]</w:t>
      </w:r>
      <w:r>
        <w:br/>
      </w:r>
      <w:r>
        <w:t xml:space="preserve">[Firm Address]</w:t>
      </w:r>
      <w:r>
        <w:br/>
      </w:r>
      <w:r>
        <w:t xml:space="preserve">Kampala, Uganda</w:t>
      </w:r>
    </w:p>
    <w:bookmarkStart w:id="20" w:name="Xa74c97deb50bf1c443f452950b3de1812f5e048"/>
    <w:p>
      <w:pPr>
        <w:pStyle w:val="Heading2"/>
      </w:pPr>
      <w:r>
        <w:t xml:space="preserve">Subject: Application for Architectural Internship Position</w:t>
      </w:r>
    </w:p>
    <w:p>
      <w:pPr>
        <w:pStyle w:val="FirstParagraph"/>
      </w:pPr>
      <w:r>
        <w:t xml:space="preserve">Dear Recruitment Manager,</w:t>
      </w:r>
    </w:p>
    <w:p>
      <w:pPr>
        <w:pStyle w:val="BodyText"/>
      </w:pPr>
      <w:r>
        <w:t xml:space="preserve">I am writing with profound enthusiasm to express my strong interest in the Architectural Internship position at [Firm Name], as advertised on [Platform where you saw the advertisement - e.g., LinkedIn, Kampala Architects Association website]. As a dedicated and innovative architectural student deeply committed to contributing meaningfully to Uganda's evolving built environment, I am confident that my academic background, practical skills, and genuine passion for sustainable design in Kampala’s unique context make me an ideal candidate for your esteemed internship program.</w:t>
      </w:r>
    </w:p>
    <w:p>
      <w:pPr>
        <w:pStyle w:val="BodyText"/>
      </w:pPr>
      <w:r>
        <w:t xml:space="preserve">My journey toward becoming an Architect has been intrinsically linked to the dynamic urban landscape of Uganda. Growing up in Kampala and witnessing firsthand the city's rapid transformation—from its historic colonial architecture through the challenges of informal settlements like Bwaise and Kibuye to the ambitious new developments along Naguru Road—I developed a deep appreciation for how thoughtful design shapes community well-being. This personal connection fuels my academic focus, driving me to pursue a Bachelor of Science in Architecture at Makerere University School of Built Environment, where I have consistently ranked among the top 10% of my cohort. My coursework has provided me with rigorous training in architectural design, building technology, urban planning principles specific to East Africa, and sustainable construction methodologies essential for Kampala's climate challenges.</w:t>
      </w:r>
    </w:p>
    <w:p>
      <w:pPr>
        <w:pStyle w:val="BodyText"/>
      </w:pPr>
      <w:r>
        <w:t xml:space="preserve">Crucially, I understand that effective architectural practice in Uganda demands more than technical proficiency; it requires cultural sensitivity and contextual awareness. My academic projects consistently integrate this understanding. For instance, my final-year thesis project, "Adaptive Housing Solutions for Kampala's Informal Settlements," involved fieldwork in the Nakivubo neighborhood. I collaborated with local community leaders to develop low-cost, climate-resilient housing prototypes using locally available materials like compressed earth blocks and recycled bamboo—materials increasingly vital for reducing construction costs and environmental impact in Kampala’s rapidly growing urban fabric. This project wasn't merely theoretical; I presented my findings at the 2023 Uganda Institute of Architects (UIA) Student Symposium, where it was recognized for its practical relevance to Kampala's housing crisis.</w:t>
      </w:r>
    </w:p>
    <w:p>
      <w:pPr>
        <w:pStyle w:val="BodyText"/>
      </w:pPr>
      <w:r>
        <w:t xml:space="preserve">I am particularly drawn to [Firm Name] because of your renowned commitment to socially responsible architecture and innovative design solutions within Uganda. Your recent work on the [Mention a specific project if known - e.g., "Ndejje University Student Hostel Expansion," "Kampala Capital City Authority Community Health Center in Kibuye," or "Sustainable Housing Initiative for Katanga"] exemplifies the kind of impactful, contextually sensitive practice I aspire to join. Your integration of traditional Ugandan building wisdom with contemporary sustainable techniques, such as passive cooling systems and rainwater harvesting – critical for Kampala's rainy season challenges and water security – aligns perfectly with my own design philosophy developed through extensive site visits across Kampala’s diverse neighborhoods.</w:t>
      </w:r>
    </w:p>
    <w:p>
      <w:pPr>
        <w:pStyle w:val="BodyText"/>
      </w:pPr>
      <w:r>
        <w:t xml:space="preserve">I am confident that I possess the core competencies required for your Internship Program. My technical skills include advanced proficiency in AutoCAD, Revit, SketchUp, and Adobe Creative Suite for 2D/3D visualization and presentation. I have hands-on experience with basic site surveying using Total Stations (gained during a summer field project at the Makerere University Campus), and I am adept at translating conceptual designs into detailed technical drawings adhering to Ugandan building standards (UBS). Furthermore, my fluency in English and Luganda enables effective communication with diverse stakeholders across Kampala – from construction teams on-site to community representatives during consultation sessions. My time volunteering with the "Architects Without Borders Uganda" initiative provided invaluable experience in participatory design workshops, teaching me the importance of listening first and designing collaboratively within Kampala’s vibrant communities.</w:t>
      </w:r>
    </w:p>
    <w:p>
      <w:pPr>
        <w:pStyle w:val="BodyText"/>
      </w:pPr>
      <w:r>
        <w:t xml:space="preserve">My understanding of Uganda's specific architectural challenges is not academic alone. I have witnessed the tangible impact of poor urban planning on Kampala, particularly regarding drainage systems during heavy rains – a critical issue affecting countless neighborhoods. This fuels my dedication to learning how integrated design solutions can mitigate such problems. I am eager to contribute my energy and fresh perspective while learning from your experienced team’s expertise in navigating Uganda’s complex regulatory landscape, material sourcing challenges, and the delicate balance between rapid development and preserving Kampala's cultural heritage.</w:t>
      </w:r>
    </w:p>
    <w:p>
      <w:pPr>
        <w:pStyle w:val="BodyText"/>
      </w:pPr>
      <w:r>
        <w:t xml:space="preserve">Interning at [Firm Name] represents an unparalleled opportunity to apply my academic foundation within a practice that truly understands the Ugandan context. I am not seeking merely to complete an internship requirement; I am eager to become a productive member of your team, supporting projects from initial concept sketches through construction documentation and site supervision where appropriate. I am prepared to immerse myself fully in the daily operations of your firm, contributing diligently while absorbing every aspect of professional architectural practice as it unfolds within Kampala’s unique setting.</w:t>
      </w:r>
    </w:p>
    <w:p>
      <w:pPr>
        <w:pStyle w:val="BodyText"/>
      </w:pPr>
      <w:r>
        <w:t xml:space="preserve">I have attached my detailed Curriculum Vitae, academic transcripts (including references from my faculty), and a portfolio showcasing my design projects relevant to Ugandan urban development. I am available for an interview at your earliest convenience and can be reached via email or phone at your preferred time. Thank you for considering my application for this exciting opportunity to grow as an Architect within the heart of Uganda’s capital, Kampala.</w:t>
      </w:r>
    </w:p>
    <w:p>
      <w:pPr>
        <w:pStyle w:val="BodyText"/>
      </w:pPr>
      <w:r>
        <w:t xml:space="preserve">I am deeply inspired by the vision [Firm Name] is shaping for Kampala's future, and I am eager to contribute my dedication, creativity, and passion for sustainable design to your team. Thank you for your time and considera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Kampala Uganda</dc:title>
  <dc:creator/>
  <dc:language>en</dc:language>
  <cp:keywords/>
  <dcterms:created xsi:type="dcterms:W3CDTF">2026-07-15T01:16:34Z</dcterms:created>
  <dcterms:modified xsi:type="dcterms:W3CDTF">2026-07-15T01:16:34Z</dcterms:modified>
</cp:coreProperties>
</file>

<file path=docProps/custom.xml><?xml version="1.0" encoding="utf-8"?>
<Properties xmlns="http://schemas.openxmlformats.org/officeDocument/2006/custom-properties" xmlns:vt="http://schemas.openxmlformats.org/officeDocument/2006/docPropsVTypes"/>
</file>